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666E" w:rsidRPr="00B83E44" w:rsidRDefault="0013666E" w:rsidP="0013666E">
      <w:pPr>
        <w:shd w:val="clear" w:color="auto" w:fill="FFFFFF"/>
        <w:spacing w:before="171" w:after="86" w:line="240" w:lineRule="auto"/>
        <w:jc w:val="center"/>
        <w:outlineLvl w:val="2"/>
        <w:rPr>
          <w:rFonts w:cs="Helvetica"/>
          <w:b/>
          <w:color w:val="333333"/>
          <w:sz w:val="28"/>
          <w:szCs w:val="28"/>
          <w:shd w:val="clear" w:color="auto" w:fill="FFFFFF"/>
        </w:rPr>
      </w:pPr>
      <w:r w:rsidRPr="00B83E44">
        <w:rPr>
          <w:rFonts w:cs="Helvetica"/>
          <w:b/>
          <w:color w:val="333333"/>
          <w:sz w:val="28"/>
          <w:szCs w:val="28"/>
          <w:shd w:val="clear" w:color="auto" w:fill="FFFFFF"/>
        </w:rPr>
        <w:t>Daily Reading Plan</w:t>
      </w:r>
      <w:r w:rsidR="006B040B">
        <w:rPr>
          <w:rFonts w:cs="Helvetica"/>
          <w:b/>
          <w:color w:val="333333"/>
          <w:sz w:val="28"/>
          <w:szCs w:val="28"/>
          <w:shd w:val="clear" w:color="auto" w:fill="FFFFFF"/>
        </w:rPr>
        <w:t xml:space="preserve"> Challenge</w:t>
      </w:r>
      <w:r w:rsidRPr="00B83E44">
        <w:rPr>
          <w:rFonts w:cs="Helvetica"/>
          <w:b/>
          <w:color w:val="333333"/>
          <w:sz w:val="28"/>
          <w:szCs w:val="28"/>
          <w:shd w:val="clear" w:color="auto" w:fill="FFFFFF"/>
        </w:rPr>
        <w:t xml:space="preserve"> #</w:t>
      </w:r>
      <w:r w:rsidR="00B932F0">
        <w:rPr>
          <w:rFonts w:cs="Helvetica"/>
          <w:b/>
          <w:color w:val="333333"/>
          <w:sz w:val="28"/>
          <w:szCs w:val="28"/>
          <w:shd w:val="clear" w:color="auto" w:fill="FFFFFF"/>
        </w:rPr>
        <w:t>5</w:t>
      </w:r>
    </w:p>
    <w:p w:rsidR="0013666E" w:rsidRPr="00353EA7" w:rsidRDefault="00D80929" w:rsidP="0013666E">
      <w:pPr>
        <w:shd w:val="clear" w:color="auto" w:fill="FFFFFF"/>
        <w:spacing w:before="171" w:after="86" w:line="240" w:lineRule="auto"/>
        <w:jc w:val="center"/>
        <w:outlineLvl w:val="2"/>
        <w:rPr>
          <w:rFonts w:cs="Helvetica"/>
          <w:b/>
          <w:sz w:val="28"/>
          <w:szCs w:val="28"/>
          <w:shd w:val="clear" w:color="auto" w:fill="FFFFFF"/>
        </w:rPr>
      </w:pPr>
      <w:r>
        <w:rPr>
          <w:rFonts w:cs="Helvetica"/>
          <w:b/>
          <w:sz w:val="28"/>
          <w:szCs w:val="28"/>
          <w:shd w:val="clear" w:color="auto" w:fill="FFFFFF"/>
        </w:rPr>
        <w:t xml:space="preserve">Bible </w:t>
      </w:r>
      <w:r w:rsidR="0013666E" w:rsidRPr="00353EA7">
        <w:rPr>
          <w:rFonts w:cs="Helvetica"/>
          <w:b/>
          <w:sz w:val="28"/>
          <w:szCs w:val="28"/>
          <w:shd w:val="clear" w:color="auto" w:fill="FFFFFF"/>
        </w:rPr>
        <w:t>Reading</w:t>
      </w:r>
      <w:r>
        <w:rPr>
          <w:rFonts w:cs="Helvetica"/>
          <w:b/>
          <w:sz w:val="28"/>
          <w:szCs w:val="28"/>
          <w:shd w:val="clear" w:color="auto" w:fill="FFFFFF"/>
        </w:rPr>
        <w:t xml:space="preserve"> Plan</w:t>
      </w:r>
      <w:r w:rsidR="0013666E" w:rsidRPr="00353EA7">
        <w:rPr>
          <w:rFonts w:cs="Helvetica"/>
          <w:b/>
          <w:sz w:val="28"/>
          <w:szCs w:val="28"/>
          <w:shd w:val="clear" w:color="auto" w:fill="FFFFFF"/>
        </w:rPr>
        <w:t xml:space="preserve"> </w:t>
      </w:r>
      <w:r w:rsidR="005400CC">
        <w:rPr>
          <w:rFonts w:cs="Helvetica"/>
          <w:b/>
          <w:sz w:val="28"/>
          <w:szCs w:val="28"/>
          <w:shd w:val="clear" w:color="auto" w:fill="FFFFFF"/>
        </w:rPr>
        <w:t xml:space="preserve">- </w:t>
      </w:r>
      <w:r w:rsidR="0013666E" w:rsidRPr="00353EA7">
        <w:rPr>
          <w:rFonts w:cs="Helvetica"/>
          <w:b/>
          <w:sz w:val="28"/>
          <w:szCs w:val="28"/>
          <w:shd w:val="clear" w:color="auto" w:fill="FFFFFF"/>
        </w:rPr>
        <w:t xml:space="preserve">All 4 Gospels </w:t>
      </w:r>
      <w:r w:rsidR="005400CC">
        <w:rPr>
          <w:rFonts w:cs="Helvetica"/>
          <w:b/>
          <w:sz w:val="28"/>
          <w:szCs w:val="28"/>
          <w:shd w:val="clear" w:color="auto" w:fill="FFFFFF"/>
        </w:rPr>
        <w:t>in 45 Days</w:t>
      </w:r>
      <w:r w:rsidR="00AA78F7">
        <w:rPr>
          <w:rFonts w:cs="Helvetica"/>
          <w:b/>
          <w:sz w:val="28"/>
          <w:szCs w:val="28"/>
          <w:shd w:val="clear" w:color="auto" w:fill="FFFFFF"/>
        </w:rPr>
        <w:t xml:space="preserve"> </w:t>
      </w:r>
    </w:p>
    <w:p w:rsidR="0013666E" w:rsidRPr="00B83E44" w:rsidRDefault="00AA78F7" w:rsidP="0013666E">
      <w:pPr>
        <w:shd w:val="clear" w:color="auto" w:fill="FFFFFF"/>
        <w:spacing w:before="171" w:after="86" w:line="240" w:lineRule="auto"/>
        <w:jc w:val="center"/>
        <w:outlineLvl w:val="2"/>
        <w:rPr>
          <w:rFonts w:cs="Helvetica"/>
          <w:b/>
          <w:color w:val="0000FF"/>
          <w:sz w:val="28"/>
          <w:szCs w:val="28"/>
          <w:shd w:val="clear" w:color="auto" w:fill="FFFFFF"/>
        </w:rPr>
      </w:pPr>
      <w:r>
        <w:rPr>
          <w:rFonts w:cs="Helvetica"/>
          <w:b/>
          <w:color w:val="0000FF"/>
          <w:sz w:val="28"/>
          <w:szCs w:val="28"/>
          <w:shd w:val="clear" w:color="auto" w:fill="FFFFFF"/>
        </w:rPr>
        <w:t xml:space="preserve">4 GOSPELS </w:t>
      </w:r>
      <w:r w:rsidR="0013666E" w:rsidRPr="00B83E44">
        <w:rPr>
          <w:rFonts w:cs="Helvetica"/>
          <w:b/>
          <w:color w:val="0000FF"/>
          <w:sz w:val="28"/>
          <w:szCs w:val="28"/>
          <w:shd w:val="clear" w:color="auto" w:fill="FFFFFF"/>
        </w:rPr>
        <w:t xml:space="preserve">– </w:t>
      </w:r>
      <w:r w:rsidR="006B040B">
        <w:rPr>
          <w:rFonts w:cs="Helvetica"/>
          <w:b/>
          <w:color w:val="0000FF"/>
          <w:sz w:val="28"/>
          <w:szCs w:val="28"/>
          <w:shd w:val="clear" w:color="auto" w:fill="FFFFFF"/>
        </w:rPr>
        <w:t>Matthew, Mark, Luke, and John</w:t>
      </w:r>
    </w:p>
    <w:p w:rsidR="005F6502" w:rsidRPr="0013666E" w:rsidRDefault="0013666E" w:rsidP="0013666E">
      <w:pPr>
        <w:pStyle w:val="NormalWeb"/>
        <w:shd w:val="clear" w:color="auto" w:fill="FFFFFF"/>
        <w:spacing w:before="0" w:beforeAutospacing="0" w:after="86" w:afterAutospacing="0"/>
        <w:rPr>
          <w:rFonts w:asciiTheme="minorHAnsi" w:hAnsiTheme="minorHAnsi" w:cs="Helvetica"/>
          <w:color w:val="333333"/>
        </w:rPr>
      </w:pPr>
      <w:r>
        <w:rPr>
          <w:rFonts w:asciiTheme="minorHAnsi" w:eastAsiaTheme="minorHAnsi" w:hAnsiTheme="minorHAnsi" w:cstheme="minorBidi"/>
          <w:lang w:eastAsia="en-US" w:bidi="en-US"/>
        </w:rPr>
        <w:br/>
      </w:r>
      <w:r w:rsidR="005F6502" w:rsidRPr="0013666E">
        <w:rPr>
          <w:rFonts w:asciiTheme="minorHAnsi" w:hAnsiTheme="minorHAnsi" w:cs="Helvetica"/>
          <w:color w:val="333333"/>
        </w:rPr>
        <w:t>This plan focuses on the record of the life of Christ. You'll read through all four gospels in 45 days.</w:t>
      </w:r>
    </w:p>
    <w:p w:rsidR="005F6502" w:rsidRPr="005F6502" w:rsidRDefault="005F6502" w:rsidP="005F6502">
      <w:pPr>
        <w:shd w:val="clear" w:color="auto" w:fill="FFFFFF"/>
        <w:spacing w:before="171" w:after="86" w:line="240" w:lineRule="auto"/>
        <w:outlineLvl w:val="2"/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</w:pPr>
      <w:r w:rsidRPr="005F6502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Tips on Reading the Bible Daily</w:t>
      </w:r>
    </w:p>
    <w:p w:rsidR="00593ED2" w:rsidRDefault="00593ED2" w:rsidP="0048309E">
      <w:pPr>
        <w:jc w:val="both"/>
      </w:pPr>
      <w:r>
        <w:t xml:space="preserve">Now, there is another way. The Bible Reading Plan for New Christians takes into account the great number of people who do not have a strong background in the word of God. Or if you are like me, might not enjoy reading as much as some do or you are not a strong reader especially doing long sections. This plan gives you a stepping-stone so that you read straight through every word of </w:t>
      </w:r>
      <w:r w:rsidR="00736A72">
        <w:t>the 4 Gospels (Matthew, Mark, Luke, John) for</w:t>
      </w:r>
      <w:r>
        <w:t xml:space="preserve"> the first time</w:t>
      </w:r>
      <w:r w:rsidR="00736A72">
        <w:t xml:space="preserve"> in 45 days</w:t>
      </w:r>
      <w:r>
        <w:t>. </w:t>
      </w:r>
      <w:r w:rsidR="00E24823">
        <w:t xml:space="preserve"> </w:t>
      </w:r>
      <w:r>
        <w:t xml:space="preserve">After you feel comfortable </w:t>
      </w:r>
      <w:r w:rsidR="00383BD2">
        <w:t xml:space="preserve">and have a Bible reading routine </w:t>
      </w:r>
      <w:r>
        <w:t xml:space="preserve">at this level, then you can go on to </w:t>
      </w:r>
      <w:r w:rsidR="00E24823">
        <w:t xml:space="preserve">bigger proportions of the </w:t>
      </w:r>
      <w:r>
        <w:t>Bible.</w:t>
      </w:r>
    </w:p>
    <w:p w:rsidR="0013666E" w:rsidRDefault="00816727" w:rsidP="0048309E">
      <w:pPr>
        <w:jc w:val="both"/>
      </w:pPr>
      <w:r>
        <w:t xml:space="preserve">If you miss a day, we </w:t>
      </w:r>
      <w:r w:rsidR="004F1EAF">
        <w:t xml:space="preserve">recommend you do that day next. </w:t>
      </w:r>
      <w:r w:rsidR="004F1EAF" w:rsidRPr="008F0C75">
        <w:rPr>
          <w:color w:val="C00000"/>
        </w:rPr>
        <w:t>Quality</w:t>
      </w:r>
      <w:r w:rsidR="004F1EAF">
        <w:t xml:space="preserve"> is better than </w:t>
      </w:r>
      <w:r w:rsidR="00663012">
        <w:t>quantity</w:t>
      </w:r>
      <w:r w:rsidR="0064445F">
        <w:t>. I</w:t>
      </w:r>
      <w:r w:rsidR="004F1EAF">
        <w:t xml:space="preserve">t is better to </w:t>
      </w:r>
      <w:r w:rsidR="00663012">
        <w:t xml:space="preserve">receive </w:t>
      </w:r>
      <w:r w:rsidR="004F1EAF">
        <w:t>from God’s Word and take a</w:t>
      </w:r>
      <w:r w:rsidR="0064445F">
        <w:t xml:space="preserve"> few extra d</w:t>
      </w:r>
      <w:r w:rsidR="004F1EAF">
        <w:t xml:space="preserve">ays to </w:t>
      </w:r>
      <w:r w:rsidR="000F680C">
        <w:t xml:space="preserve">finish the </w:t>
      </w:r>
      <w:r w:rsidR="00663012">
        <w:t>reading plan.</w:t>
      </w:r>
      <w:r w:rsidR="000F680C">
        <w:t xml:space="preserve"> It is not a race.</w:t>
      </w:r>
    </w:p>
    <w:p w:rsidR="005F6502" w:rsidRPr="008E06DE" w:rsidRDefault="000F680C" w:rsidP="0048309E">
      <w:pPr>
        <w:jc w:val="both"/>
      </w:pPr>
      <w:r>
        <w:t xml:space="preserve">Start your day by talking to God, reading the Bible and reflecting on your day. You may need to set aside a quiet space, and a few moments, but it’s a small step that will </w:t>
      </w:r>
      <w:r w:rsidR="00586597">
        <w:t>leap your forward in your faith</w:t>
      </w:r>
      <w:r>
        <w:t xml:space="preserve">. </w:t>
      </w:r>
      <w:r w:rsidR="008E06DE">
        <w:br/>
      </w:r>
      <w:r w:rsidR="007B5217">
        <w:rPr>
          <w:rFonts w:eastAsia="Times New Roman" w:cs="Helvetica"/>
          <w:color w:val="C00000"/>
          <w:szCs w:val="24"/>
          <w:lang w:val="en-CA" w:eastAsia="en-CA" w:bidi="ar-SA"/>
        </w:rPr>
        <w:t>Recommend Printing</w:t>
      </w:r>
      <w:r w:rsidR="0013666E" w:rsidRPr="00F45ED2">
        <w:rPr>
          <w:rFonts w:eastAsia="Times New Roman" w:cs="Helvetica"/>
          <w:color w:val="C00000"/>
          <w:szCs w:val="24"/>
          <w:lang w:val="en-CA" w:eastAsia="en-CA" w:bidi="ar-SA"/>
        </w:rPr>
        <w:t xml:space="preserve"> </w:t>
      </w:r>
      <w:r w:rsidR="00F45ED2">
        <w:rPr>
          <w:rFonts w:eastAsia="Times New Roman" w:cs="Helvetica"/>
          <w:color w:val="333333"/>
          <w:szCs w:val="24"/>
          <w:lang w:val="en-CA" w:eastAsia="en-CA" w:bidi="ar-SA"/>
        </w:rPr>
        <w:t>out</w:t>
      </w:r>
      <w:r w:rsidR="0013666E" w:rsidRPr="00FE1622">
        <w:rPr>
          <w:rFonts w:eastAsia="Times New Roman" w:cs="Helvetica"/>
          <w:color w:val="333333"/>
          <w:szCs w:val="24"/>
          <w:lang w:val="en-CA" w:eastAsia="en-CA" w:bidi="ar-SA"/>
        </w:rPr>
        <w:t xml:space="preserve"> Bible Reading Plan and keep</w:t>
      </w:r>
      <w:r w:rsidR="0068603D">
        <w:rPr>
          <w:rFonts w:eastAsia="Times New Roman" w:cs="Helvetica"/>
          <w:color w:val="333333"/>
          <w:szCs w:val="24"/>
          <w:lang w:val="en-CA" w:eastAsia="en-CA" w:bidi="ar-SA"/>
        </w:rPr>
        <w:t>ing</w:t>
      </w:r>
      <w:r w:rsidR="0013666E" w:rsidRPr="00FE1622">
        <w:rPr>
          <w:rFonts w:eastAsia="Times New Roman" w:cs="Helvetica"/>
          <w:color w:val="333333"/>
          <w:szCs w:val="24"/>
          <w:lang w:val="en-CA" w:eastAsia="en-CA" w:bidi="ar-SA"/>
        </w:rPr>
        <w:t xml:space="preserve"> a copy in your Bible. </w:t>
      </w:r>
    </w:p>
    <w:p w:rsidR="00CA578F" w:rsidRPr="00CA578F" w:rsidRDefault="00CA578F" w:rsidP="00CA578F">
      <w:pP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; Matthew 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3; Matthew 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5; Matthew 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4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7; Matthew 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5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9; Matthew 10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6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1; Matthew 1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7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3; Matthew 1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8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5; Matthew 1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9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7; Matthew 1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0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19; Matthew 20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1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21; Matthew 2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2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23; Matthew 2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lastRenderedPageBreak/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3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25; Matthew 2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4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tthew 27; Matthew 2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5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1; Mark 2</w:t>
      </w:r>
    </w:p>
    <w:p w:rsidR="00CA578F" w:rsidRPr="00CA578F" w:rsidRDefault="00CA578F" w:rsidP="00CA578F">
      <w:pP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6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3; Mark 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7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5; Mark 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8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7; Mark 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19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9; Mark 10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0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11; Mark 1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1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13; Mark 1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2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Mark 15; Mark 1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3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; Luke 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4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3; Luke 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5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5; Luke 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6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7; Luke 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7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9; Luke 10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8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1; Luke 1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29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3; Luke 1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0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5; Luke 16</w:t>
      </w:r>
    </w:p>
    <w:p w:rsidR="00CA578F" w:rsidRPr="00CA578F" w:rsidRDefault="00CA578F" w:rsidP="00CA578F">
      <w:pP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1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7; Luke 18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2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19; Luke 20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3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21; Luke 2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4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Luke 23; Luke 2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5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1; John 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6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3; John 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7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5; John 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8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7; John 8</w:t>
      </w:r>
    </w:p>
    <w:p w:rsid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Helvetica"/>
          <w:color w:val="0000FF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39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9; John 10</w:t>
      </w:r>
    </w:p>
    <w:p w:rsidR="000F67F1" w:rsidRPr="00CA578F" w:rsidRDefault="000F67F1" w:rsidP="000F67F1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 xml:space="preserve">Day </w:t>
      </w:r>
      <w:r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40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 xml:space="preserve">John </w:t>
      </w:r>
      <w:r>
        <w:rPr>
          <w:rFonts w:eastAsia="Times New Roman" w:cs="Helvetica"/>
          <w:color w:val="0000FF"/>
          <w:szCs w:val="24"/>
          <w:lang w:val="en-CA" w:eastAsia="en-CA" w:bidi="ar-SA"/>
        </w:rPr>
        <w:t>11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 xml:space="preserve">; John </w:t>
      </w:r>
      <w:r>
        <w:rPr>
          <w:rFonts w:eastAsia="Times New Roman" w:cs="Helvetica"/>
          <w:color w:val="0000FF"/>
          <w:szCs w:val="24"/>
          <w:lang w:val="en-CA" w:eastAsia="en-CA" w:bidi="ar-SA"/>
        </w:rPr>
        <w:t>12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41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13; John 14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42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15; John 16</w:t>
      </w:r>
    </w:p>
    <w:p w:rsidR="00CA578F" w:rsidRPr="00CA578F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Times New Roman"/>
          <w:color w:val="000000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43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17; John 18</w:t>
      </w:r>
    </w:p>
    <w:p w:rsidR="00CA578F" w:rsidRPr="00786E45" w:rsidRDefault="00CA578F" w:rsidP="00CA578F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Times New Roman" w:cs="Helvetica"/>
          <w:color w:val="0000FF"/>
          <w:szCs w:val="24"/>
          <w:lang w:val="en-CA" w:eastAsia="en-CA" w:bidi="ar-SA"/>
        </w:rPr>
      </w:pPr>
      <w:r w:rsidRPr="00CA578F">
        <w:rPr>
          <w:rFonts w:eastAsia="Symbol" w:cs="Symbol"/>
          <w:color w:val="333333"/>
          <w:szCs w:val="24"/>
          <w:lang w:val="en-CA" w:eastAsia="en-CA" w:bidi="ar-SA"/>
        </w:rPr>
        <w:t>·</w:t>
      </w:r>
      <w:r w:rsidRPr="00CA578F">
        <w:rPr>
          <w:rFonts w:eastAsia="Symbol" w:cs="Times New Roman"/>
          <w:color w:val="333333"/>
          <w:szCs w:val="24"/>
          <w:lang w:val="en-CA" w:eastAsia="en-CA" w:bidi="ar-SA"/>
        </w:rPr>
        <w:t xml:space="preserve">        </w:t>
      </w:r>
      <w:r w:rsidRPr="00CA578F">
        <w:rPr>
          <w:rFonts w:eastAsia="Times New Roman" w:cs="Helvetica"/>
          <w:b/>
          <w:bCs/>
          <w:color w:val="333333"/>
          <w:szCs w:val="24"/>
          <w:lang w:val="en-CA" w:eastAsia="en-CA" w:bidi="ar-SA"/>
        </w:rPr>
        <w:t>Day 44</w:t>
      </w:r>
      <w:r w:rsidRPr="00CA578F">
        <w:rPr>
          <w:rFonts w:eastAsia="Times New Roman" w:cs="Helvetica"/>
          <w:color w:val="333333"/>
          <w:szCs w:val="24"/>
          <w:lang w:val="en-CA" w:eastAsia="en-CA" w:bidi="ar-SA"/>
        </w:rPr>
        <w:t> - </w:t>
      </w:r>
      <w:r w:rsidRPr="00CA578F">
        <w:rPr>
          <w:rFonts w:eastAsia="Times New Roman" w:cs="Helvetica"/>
          <w:color w:val="0000FF"/>
          <w:szCs w:val="24"/>
          <w:lang w:val="en-CA" w:eastAsia="en-CA" w:bidi="ar-SA"/>
        </w:rPr>
        <w:t>John 19; John 20</w:t>
      </w:r>
    </w:p>
    <w:p w:rsidR="00020AFB" w:rsidRPr="0035209D" w:rsidRDefault="00FF0BF7" w:rsidP="0035209D">
      <w:pPr>
        <w:pBdr>
          <w:top w:val="single" w:sz="4" w:space="4" w:color="DDDDDD"/>
        </w:pBdr>
        <w:tabs>
          <w:tab w:val="num" w:pos="720"/>
        </w:tabs>
        <w:spacing w:after="86" w:line="240" w:lineRule="auto"/>
        <w:ind w:left="1311" w:hanging="360"/>
        <w:rPr>
          <w:rFonts w:eastAsia="Symbol" w:cs="Symbol"/>
          <w:color w:val="2525FF"/>
          <w:szCs w:val="24"/>
          <w:lang w:val="en-CA" w:eastAsia="en-CA" w:bidi="ar-SA"/>
        </w:rPr>
      </w:pPr>
      <w:r w:rsidRPr="00786E45">
        <w:rPr>
          <w:rFonts w:ascii="Symbol" w:eastAsia="Symbol" w:hAnsi="Symbol" w:cs="Symbol"/>
          <w:color w:val="333333"/>
          <w:sz w:val="20"/>
          <w:szCs w:val="20"/>
          <w:lang w:val="en-CA" w:eastAsia="en-CA" w:bidi="ar-SA"/>
        </w:rPr>
        <w:t></w:t>
      </w:r>
      <w:r w:rsidRPr="00786E45">
        <w:rPr>
          <w:rFonts w:ascii="Symbol" w:eastAsia="Symbol" w:hAnsi="Symbol" w:cs="Symbol"/>
          <w:color w:val="333333"/>
          <w:sz w:val="20"/>
          <w:szCs w:val="20"/>
          <w:lang w:val="en-CA" w:eastAsia="en-CA" w:bidi="ar-SA"/>
        </w:rPr>
        <w:t></w:t>
      </w:r>
      <w:r w:rsidRPr="00786E45">
        <w:rPr>
          <w:rFonts w:eastAsia="Symbol" w:cs="Symbol"/>
          <w:color w:val="333333"/>
          <w:szCs w:val="24"/>
          <w:lang w:val="en-CA" w:eastAsia="en-CA" w:bidi="ar-SA"/>
        </w:rPr>
        <w:t xml:space="preserve">     </w:t>
      </w:r>
      <w:r w:rsidR="00153E12" w:rsidRPr="00786E45">
        <w:rPr>
          <w:rFonts w:eastAsia="Symbol" w:cs="Symbol"/>
          <w:color w:val="333333"/>
          <w:szCs w:val="24"/>
          <w:lang w:val="en-CA" w:eastAsia="en-CA" w:bidi="ar-SA"/>
        </w:rPr>
        <w:t xml:space="preserve">   </w:t>
      </w:r>
      <w:r w:rsidR="00153E12" w:rsidRPr="00C01E38">
        <w:rPr>
          <w:rFonts w:eastAsia="Symbol" w:cs="Symbol"/>
          <w:b/>
          <w:color w:val="333333"/>
          <w:szCs w:val="24"/>
          <w:lang w:val="en-CA" w:eastAsia="en-CA" w:bidi="ar-SA"/>
        </w:rPr>
        <w:t>Day</w:t>
      </w:r>
      <w:r w:rsidRPr="00C01E38">
        <w:rPr>
          <w:rFonts w:eastAsia="Symbol" w:cs="Symbol"/>
          <w:b/>
          <w:color w:val="333333"/>
          <w:szCs w:val="24"/>
          <w:lang w:val="en-CA" w:eastAsia="en-CA" w:bidi="ar-SA"/>
        </w:rPr>
        <w:t xml:space="preserve"> 45</w:t>
      </w:r>
      <w:r w:rsidRPr="00786E45">
        <w:rPr>
          <w:rFonts w:eastAsia="Symbol" w:cs="Symbol"/>
          <w:color w:val="333333"/>
          <w:szCs w:val="24"/>
          <w:lang w:val="en-CA" w:eastAsia="en-CA" w:bidi="ar-SA"/>
        </w:rPr>
        <w:t xml:space="preserve"> - </w:t>
      </w:r>
      <w:r w:rsidR="00153E12" w:rsidRPr="00786E45">
        <w:rPr>
          <w:rFonts w:eastAsia="Symbol" w:cs="Symbol"/>
          <w:color w:val="2525FF"/>
          <w:szCs w:val="24"/>
          <w:lang w:val="en-CA" w:eastAsia="en-CA" w:bidi="ar-SA"/>
        </w:rPr>
        <w:t>John</w:t>
      </w:r>
      <w:r w:rsidRPr="00786E45">
        <w:rPr>
          <w:rFonts w:eastAsia="Symbol" w:cs="Symbol"/>
          <w:color w:val="2525FF"/>
          <w:szCs w:val="24"/>
          <w:lang w:val="en-CA" w:eastAsia="en-CA" w:bidi="ar-SA"/>
        </w:rPr>
        <w:t xml:space="preserve"> 21</w:t>
      </w:r>
      <w:r w:rsidR="00020AFB">
        <w:rPr>
          <w:rFonts w:eastAsia="Symbol" w:cs="Symbol"/>
          <w:color w:val="2525FF"/>
          <w:szCs w:val="24"/>
          <w:lang w:val="en-CA" w:eastAsia="en-CA" w:bidi="ar-SA"/>
        </w:rPr>
        <w:br/>
      </w:r>
      <w:hyperlink r:id="rId5" w:history="1">
        <w:r w:rsidR="00020AFB" w:rsidRPr="00A648AF">
          <w:rPr>
            <w:rStyle w:val="Hyperlink"/>
          </w:rPr>
          <w:t>Questions God. Com</w:t>
        </w:r>
      </w:hyperlink>
      <w:r w:rsidR="00020AFB">
        <w:t xml:space="preserve"> </w:t>
      </w:r>
      <w:r w:rsidR="00020AFB">
        <w:rPr>
          <w:color w:val="0000FF"/>
        </w:rPr>
        <w:t>/</w:t>
      </w:r>
      <w:r w:rsidR="00020AFB">
        <w:t xml:space="preserve"> </w:t>
      </w:r>
      <w:r w:rsidR="00020AFB" w:rsidRPr="00DC7BCC">
        <w:rPr>
          <w:color w:val="0000FF"/>
        </w:rPr>
        <w:t>© 2016</w:t>
      </w:r>
      <w:r w:rsidR="00020AFB">
        <w:rPr>
          <w:color w:val="0000FF"/>
        </w:rPr>
        <w:t xml:space="preserve"> / </w:t>
      </w:r>
      <w:hyperlink r:id="rId6" w:history="1">
        <w:r w:rsidR="00020AFB" w:rsidRPr="00826DCB">
          <w:rPr>
            <w:rStyle w:val="Hyperlink"/>
          </w:rPr>
          <w:t>70 Bible Reading Plans</w:t>
        </w:r>
      </w:hyperlink>
      <w:r w:rsidR="00020AFB">
        <w:rPr>
          <w:color w:val="0000FF"/>
        </w:rPr>
        <w:t xml:space="preserve"> </w:t>
      </w:r>
      <w:r w:rsidR="00020AFB">
        <w:br/>
      </w:r>
      <w:r w:rsidR="00020AFB" w:rsidRPr="009C18C4">
        <w:rPr>
          <w:i/>
          <w:color w:val="0000FF"/>
        </w:rPr>
        <w:t>Finding Answers to Life’s Meaning, Life’s Purpose, Life’s Journey</w:t>
      </w:r>
    </w:p>
    <w:sectPr w:rsidR="00020AFB" w:rsidRPr="0035209D" w:rsidSect="00685A9E">
      <w:pgSz w:w="12240" w:h="15840"/>
      <w:pgMar w:top="1134" w:right="1134" w:bottom="1134" w:left="1134" w:header="720" w:footer="720" w:gutter="0"/>
      <w:cols w:space="708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16B8C"/>
    <w:multiLevelType w:val="multilevel"/>
    <w:tmpl w:val="6368F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B2A63"/>
    <w:multiLevelType w:val="multilevel"/>
    <w:tmpl w:val="8B4EA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2C2BF1"/>
    <w:multiLevelType w:val="multilevel"/>
    <w:tmpl w:val="F96AD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wpJustification/>
    <w:doNotExpandShiftReturn/>
  </w:compat>
  <w:docVars>
    <w:docVar w:name="__Grammarly_42____i" w:val="H4sIAAAAAAAEAKtWckksSQxILCpxzi/NK1GyMqwFAAEhoTITAAAA"/>
    <w:docVar w:name="__Grammarly_42___1" w:val="H4sIAAAAAAAEAKtWcslP9kxRslIyNDYyNjA3MbYwNzK0NLE0NrZQ0lEKTi0uzszPAykwrAUAEpiRrSwAAAA="/>
  </w:docVars>
  <w:rsids>
    <w:rsidRoot w:val="005F6502"/>
    <w:rsid w:val="00020AFB"/>
    <w:rsid w:val="0006600C"/>
    <w:rsid w:val="000F67F1"/>
    <w:rsid w:val="000F680C"/>
    <w:rsid w:val="0013666E"/>
    <w:rsid w:val="00153E12"/>
    <w:rsid w:val="00162086"/>
    <w:rsid w:val="001C28CC"/>
    <w:rsid w:val="001E71A0"/>
    <w:rsid w:val="00211C8B"/>
    <w:rsid w:val="002543F7"/>
    <w:rsid w:val="0028316F"/>
    <w:rsid w:val="002958F0"/>
    <w:rsid w:val="002F5FBB"/>
    <w:rsid w:val="00314067"/>
    <w:rsid w:val="0035209D"/>
    <w:rsid w:val="003523ED"/>
    <w:rsid w:val="00353EA7"/>
    <w:rsid w:val="00383BD2"/>
    <w:rsid w:val="003D481A"/>
    <w:rsid w:val="003F147C"/>
    <w:rsid w:val="00405162"/>
    <w:rsid w:val="00412689"/>
    <w:rsid w:val="0048309E"/>
    <w:rsid w:val="00490919"/>
    <w:rsid w:val="004A3491"/>
    <w:rsid w:val="004A6906"/>
    <w:rsid w:val="004F1EAF"/>
    <w:rsid w:val="0053183F"/>
    <w:rsid w:val="0053728D"/>
    <w:rsid w:val="005400CC"/>
    <w:rsid w:val="005810F2"/>
    <w:rsid w:val="00586597"/>
    <w:rsid w:val="00593ED2"/>
    <w:rsid w:val="005F6502"/>
    <w:rsid w:val="00614D84"/>
    <w:rsid w:val="00632120"/>
    <w:rsid w:val="0064445F"/>
    <w:rsid w:val="0065150D"/>
    <w:rsid w:val="00654580"/>
    <w:rsid w:val="00654C78"/>
    <w:rsid w:val="00663012"/>
    <w:rsid w:val="00682AD7"/>
    <w:rsid w:val="00685A9E"/>
    <w:rsid w:val="0068603D"/>
    <w:rsid w:val="006A3173"/>
    <w:rsid w:val="006A441F"/>
    <w:rsid w:val="006A446F"/>
    <w:rsid w:val="006B040B"/>
    <w:rsid w:val="006C57A2"/>
    <w:rsid w:val="006D2DCC"/>
    <w:rsid w:val="00700ADA"/>
    <w:rsid w:val="00730954"/>
    <w:rsid w:val="00736A72"/>
    <w:rsid w:val="00756F25"/>
    <w:rsid w:val="00786E45"/>
    <w:rsid w:val="007A3092"/>
    <w:rsid w:val="007B5217"/>
    <w:rsid w:val="0080708C"/>
    <w:rsid w:val="00816727"/>
    <w:rsid w:val="00830B67"/>
    <w:rsid w:val="008446EF"/>
    <w:rsid w:val="0085485F"/>
    <w:rsid w:val="00893E1A"/>
    <w:rsid w:val="008E06DE"/>
    <w:rsid w:val="008F0C75"/>
    <w:rsid w:val="00924C5B"/>
    <w:rsid w:val="0093500E"/>
    <w:rsid w:val="00AA739B"/>
    <w:rsid w:val="00AA78F7"/>
    <w:rsid w:val="00B20E1F"/>
    <w:rsid w:val="00B64865"/>
    <w:rsid w:val="00B932F0"/>
    <w:rsid w:val="00BF3853"/>
    <w:rsid w:val="00C01E38"/>
    <w:rsid w:val="00CA578F"/>
    <w:rsid w:val="00D077D1"/>
    <w:rsid w:val="00D54BBD"/>
    <w:rsid w:val="00D65BB1"/>
    <w:rsid w:val="00D80929"/>
    <w:rsid w:val="00D908FB"/>
    <w:rsid w:val="00DA28B6"/>
    <w:rsid w:val="00DF260B"/>
    <w:rsid w:val="00E006C3"/>
    <w:rsid w:val="00E24823"/>
    <w:rsid w:val="00E60080"/>
    <w:rsid w:val="00E76DEF"/>
    <w:rsid w:val="00E912D2"/>
    <w:rsid w:val="00E94FD6"/>
    <w:rsid w:val="00ED37ED"/>
    <w:rsid w:val="00F019C5"/>
    <w:rsid w:val="00F45ED2"/>
    <w:rsid w:val="00FD457B"/>
    <w:rsid w:val="00FF0BF7"/>
    <w:rsid w:val="00FF10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708C"/>
  </w:style>
  <w:style w:type="paragraph" w:styleId="Heading1">
    <w:name w:val="heading 1"/>
    <w:basedOn w:val="Normal"/>
    <w:next w:val="Normal"/>
    <w:link w:val="Heading1Char"/>
    <w:uiPriority w:val="9"/>
    <w:qFormat/>
    <w:rsid w:val="0080708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08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708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708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708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708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708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708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708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08C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80708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070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0708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708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708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708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708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708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708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0708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0708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708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0708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0708C"/>
    <w:rPr>
      <w:b/>
      <w:bCs/>
    </w:rPr>
  </w:style>
  <w:style w:type="character" w:styleId="Emphasis">
    <w:name w:val="Emphasis"/>
    <w:uiPriority w:val="20"/>
    <w:qFormat/>
    <w:rsid w:val="0080708C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customStyle="1" w:styleId="NoSpacingChar">
    <w:name w:val="No Spacing Char"/>
    <w:basedOn w:val="DefaultParagraphFont"/>
    <w:link w:val="NoSpacing"/>
    <w:uiPriority w:val="1"/>
    <w:rsid w:val="0080708C"/>
  </w:style>
  <w:style w:type="paragraph" w:styleId="ListParagraph">
    <w:name w:val="List Paragraph"/>
    <w:basedOn w:val="Normal"/>
    <w:uiPriority w:val="34"/>
    <w:qFormat/>
    <w:rsid w:val="008070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0708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0708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708C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708C"/>
    <w:rPr>
      <w:b/>
      <w:bCs/>
      <w:i/>
      <w:iCs/>
    </w:rPr>
  </w:style>
  <w:style w:type="character" w:styleId="SubtleEmphasis">
    <w:name w:val="Subtle Emphasis"/>
    <w:uiPriority w:val="19"/>
    <w:qFormat/>
    <w:rsid w:val="0080708C"/>
    <w:rPr>
      <w:i/>
      <w:iCs/>
    </w:rPr>
  </w:style>
  <w:style w:type="character" w:styleId="IntenseEmphasis">
    <w:name w:val="Intense Emphasis"/>
    <w:uiPriority w:val="21"/>
    <w:qFormat/>
    <w:rsid w:val="0080708C"/>
    <w:rPr>
      <w:b/>
      <w:bCs/>
    </w:rPr>
  </w:style>
  <w:style w:type="character" w:styleId="SubtleReference">
    <w:name w:val="Subtle Reference"/>
    <w:uiPriority w:val="31"/>
    <w:qFormat/>
    <w:rsid w:val="0080708C"/>
    <w:rPr>
      <w:smallCaps/>
    </w:rPr>
  </w:style>
  <w:style w:type="character" w:styleId="IntenseReference">
    <w:name w:val="Intense Reference"/>
    <w:uiPriority w:val="32"/>
    <w:qFormat/>
    <w:rsid w:val="0080708C"/>
    <w:rPr>
      <w:smallCaps/>
      <w:spacing w:val="5"/>
      <w:u w:val="single"/>
    </w:rPr>
  </w:style>
  <w:style w:type="character" w:styleId="BookTitle">
    <w:name w:val="Book Title"/>
    <w:uiPriority w:val="33"/>
    <w:qFormat/>
    <w:rsid w:val="0080708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0708C"/>
    <w:pPr>
      <w:outlineLvl w:val="9"/>
    </w:pPr>
  </w:style>
  <w:style w:type="paragraph" w:styleId="NormalWeb">
    <w:name w:val="Normal (Web)"/>
    <w:basedOn w:val="Normal"/>
    <w:uiPriority w:val="99"/>
    <w:unhideWhenUsed/>
    <w:rsid w:val="005F65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 w:bidi="ar-SA"/>
    </w:rPr>
  </w:style>
  <w:style w:type="character" w:styleId="Hyperlink">
    <w:name w:val="Hyperlink"/>
    <w:basedOn w:val="DefaultParagraphFont"/>
    <w:uiPriority w:val="99"/>
    <w:semiHidden/>
    <w:unhideWhenUsed/>
    <w:rsid w:val="005F6502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90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3151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0122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40280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6470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6119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2066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1373">
          <w:marLeft w:val="-129"/>
          <w:marRight w:val="-12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111227">
          <w:marLeft w:val="-129"/>
          <w:marRight w:val="-12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09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0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81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52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38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3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4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49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1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9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47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0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7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1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7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81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7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97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84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97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40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74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8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77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46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05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48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40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99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12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4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8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07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57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0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13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0893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99865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8764">
          <w:marLeft w:val="0"/>
          <w:marRight w:val="0"/>
          <w:marTop w:val="0"/>
          <w:marBottom w:val="0"/>
          <w:divBdr>
            <w:top w:val="single" w:sz="4" w:space="4" w:color="DDDDD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questionsgod.com/70-bible-reading-plans.htm" TargetMode="External"/><Relationship Id="rId5" Type="http://schemas.openxmlformats.org/officeDocument/2006/relationships/hyperlink" Target="http://www.questionsgod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uncalfe</dc:creator>
  <cp:keywords/>
  <dc:description/>
  <cp:lastModifiedBy>Brian Duncalfe</cp:lastModifiedBy>
  <cp:revision>10</cp:revision>
  <dcterms:created xsi:type="dcterms:W3CDTF">2017-08-15T02:26:00Z</dcterms:created>
  <dcterms:modified xsi:type="dcterms:W3CDTF">2020-04-07T14:42:00Z</dcterms:modified>
</cp:coreProperties>
</file>